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843390" w14:textId="7858AB02" w:rsidR="003925D7" w:rsidRDefault="003925D7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  <w:r w:rsidRPr="00C922C9">
        <w:rPr>
          <w:rFonts w:eastAsia="Times New Roman"/>
          <w:noProof/>
          <w:color w:val="000000"/>
          <w:sz w:val="24"/>
          <w:lang w:val="tr-TR" w:eastAsia="tr-TR" w:bidi="ar-SA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C1C909D" wp14:editId="16502387">
                <wp:simplePos x="0" y="0"/>
                <wp:positionH relativeFrom="column">
                  <wp:posOffset>13970</wp:posOffset>
                </wp:positionH>
                <wp:positionV relativeFrom="paragraph">
                  <wp:posOffset>-407670</wp:posOffset>
                </wp:positionV>
                <wp:extent cx="6629400" cy="1286508"/>
                <wp:effectExtent l="0" t="0" r="19050" b="0"/>
                <wp:wrapNone/>
                <wp:docPr id="6" name="Gr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1286508"/>
                          <a:chOff x="0" y="-34979"/>
                          <a:chExt cx="6629400" cy="1286508"/>
                        </a:xfrm>
                      </wpg:grpSpPr>
                      <wps:wsp>
                        <wps:cNvPr id="2" name="Dikdörtgen 2"/>
                        <wps:cNvSpPr/>
                        <wps:spPr>
                          <a:xfrm>
                            <a:off x="0" y="351932"/>
                            <a:ext cx="6629400" cy="527546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3BBD99" w14:textId="390BF111" w:rsidR="00A8117B" w:rsidRPr="00BB1069" w:rsidRDefault="00A8117B" w:rsidP="00FA4CD3">
                              <w:pPr>
                                <w:ind w:left="0"/>
                                <w:jc w:val="center"/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BB1069"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  <w:t>YILDIZ TEKNİK ÜNİVERSİTESİ</w:t>
                              </w:r>
                            </w:p>
                            <w:p w14:paraId="32936496" w14:textId="390DDE07" w:rsidR="00376375" w:rsidRPr="00BB1069" w:rsidRDefault="00376375" w:rsidP="00FA4CD3">
                              <w:pPr>
                                <w:ind w:left="0"/>
                                <w:jc w:val="center"/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BB1069"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  <w:t>Uluslararası İlişkiler Koordinatörlüğü</w:t>
                              </w:r>
                            </w:p>
                            <w:p w14:paraId="0B0A6A25" w14:textId="77777777" w:rsidR="009E00CE" w:rsidRDefault="009E00C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8600" y="79377"/>
                            <a:ext cx="1062990" cy="10629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Resim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5228592" y="-34979"/>
                            <a:ext cx="1286508" cy="1286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1C909D" id="Grup 6" o:spid="_x0000_s1026" style="position:absolute;left:0;text-align:left;margin-left:1.1pt;margin-top:-32.1pt;width:522pt;height:101.3pt;z-index:251669504;mso-width-relative:margin;mso-height-relative:margin" coordorigin=",-349" coordsize="66294,12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">
                <v:rect id="Dikdörtgen 2" o:spid="_x0000_s1027" style="position:absolute;top:3519;width:66294;height:52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" fillcolor="#002060" strokecolor="#1f3763 [1604]" strokeweight="1pt">
                  <v:textbox>
                    <w:txbxContent>
                      <w:p w14:paraId="703BBD99" w14:textId="390BF111" w:rsidR="00A8117B" w:rsidRPr="00BB1069" w:rsidRDefault="00A8117B" w:rsidP="00FA4CD3">
                        <w:pPr>
                          <w:ind w:left="0"/>
                          <w:jc w:val="center"/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BB1069"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  <w:t>YILDIZ TEKNİK ÜNİVERSİTESİ</w:t>
                        </w:r>
                      </w:p>
                      <w:p w14:paraId="32936496" w14:textId="390DDE07" w:rsidR="00376375" w:rsidRPr="00BB1069" w:rsidRDefault="00376375" w:rsidP="00FA4CD3">
                        <w:pPr>
                          <w:ind w:left="0"/>
                          <w:jc w:val="center"/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BB1069"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  <w:t>Uluslararası İlişkiler Koordinatörlüğü</w:t>
                        </w:r>
                      </w:p>
                      <w:p w14:paraId="0B0A6A25" w14:textId="77777777" w:rsidR="009E00CE" w:rsidRDefault="009E00CE"/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png" o:spid="_x0000_s1028" type="#_x0000_t75" style="position:absolute;left:2286;top:793;width:10629;height:106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">
                  <v:imagedata r:id="rId10" o:title=""/>
                </v:shape>
                <v:shape id="Resim 1" o:spid="_x0000_s1029" type="#_x0000_t75" style="position:absolute;left:52285;top:-349;width:12866;height:1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">
                  <v:imagedata r:id="rId11" o:title=""/>
                </v:shape>
              </v:group>
            </w:pict>
          </mc:Fallback>
        </mc:AlternateContent>
      </w:r>
    </w:p>
    <w:p w14:paraId="13644A74" w14:textId="77777777" w:rsidR="003925D7" w:rsidRDefault="003925D7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</w:p>
    <w:p w14:paraId="6A646DF8" w14:textId="77777777" w:rsidR="003925D7" w:rsidRDefault="003925D7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</w:p>
    <w:p w14:paraId="21CBE062" w14:textId="62A89493" w:rsidR="00470648" w:rsidRDefault="00470648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</w:p>
    <w:p w14:paraId="5A4761A8" w14:textId="77777777" w:rsidR="003925D7" w:rsidRDefault="003925D7" w:rsidP="003925D7">
      <w:pPr>
        <w:rPr>
          <w:b/>
          <w:bCs/>
          <w:color w:val="002060"/>
          <w:kern w:val="16"/>
        </w:rPr>
      </w:pPr>
    </w:p>
    <w:p w14:paraId="2FED20DC" w14:textId="37127369" w:rsidR="00627A29" w:rsidRPr="00627A29" w:rsidRDefault="00BA22B0" w:rsidP="00627A29">
      <w:pPr>
        <w:spacing w:after="120" w:line="276" w:lineRule="auto"/>
        <w:jc w:val="center"/>
        <w:rPr>
          <w:rFonts w:eastAsia="Times New Roman"/>
          <w:b/>
          <w:color w:val="002060"/>
          <w:sz w:val="24"/>
          <w:lang w:val="en-US"/>
        </w:rPr>
      </w:pPr>
      <w:r w:rsidRPr="00627A29">
        <w:rPr>
          <w:rFonts w:eastAsia="Times New Roman"/>
          <w:b/>
          <w:color w:val="002060"/>
          <w:sz w:val="24"/>
          <w:lang w:val="en-US"/>
        </w:rPr>
        <w:t>ERASMUS+ STAJ HAREKETLİLİĞİ</w:t>
      </w:r>
    </w:p>
    <w:p w14:paraId="44E41F65" w14:textId="77777777" w:rsidR="00627A29" w:rsidRDefault="00BA22B0" w:rsidP="00627A29">
      <w:pPr>
        <w:spacing w:after="0" w:line="276" w:lineRule="auto"/>
        <w:jc w:val="center"/>
        <w:rPr>
          <w:rFonts w:eastAsia="Times New Roman"/>
          <w:b/>
          <w:color w:val="002060"/>
          <w:szCs w:val="20"/>
          <w:lang w:val="en-US"/>
        </w:rPr>
      </w:pPr>
      <w:proofErr w:type="spellStart"/>
      <w:r w:rsidRPr="00627A29">
        <w:rPr>
          <w:rFonts w:eastAsia="Times New Roman"/>
          <w:b/>
          <w:color w:val="002060"/>
          <w:szCs w:val="20"/>
          <w:lang w:val="en-US"/>
        </w:rPr>
        <w:t>Staj</w:t>
      </w:r>
      <w:proofErr w:type="spellEnd"/>
      <w:r w:rsidRPr="00627A29">
        <w:rPr>
          <w:rFonts w:eastAsia="Times New Roman"/>
          <w:b/>
          <w:color w:val="002060"/>
          <w:szCs w:val="20"/>
          <w:lang w:val="en-US"/>
        </w:rPr>
        <w:t xml:space="preserve"> </w:t>
      </w:r>
      <w:proofErr w:type="spellStart"/>
      <w:r w:rsidRPr="00627A29">
        <w:rPr>
          <w:rFonts w:eastAsia="Times New Roman"/>
          <w:b/>
          <w:color w:val="002060"/>
          <w:szCs w:val="20"/>
          <w:lang w:val="en-US"/>
        </w:rPr>
        <w:t>İntibak</w:t>
      </w:r>
      <w:proofErr w:type="spellEnd"/>
      <w:r w:rsidRPr="00627A29">
        <w:rPr>
          <w:rFonts w:eastAsia="Times New Roman"/>
          <w:b/>
          <w:color w:val="002060"/>
          <w:szCs w:val="20"/>
          <w:lang w:val="en-US"/>
        </w:rPr>
        <w:t xml:space="preserve"> B </w:t>
      </w:r>
      <w:proofErr w:type="spellStart"/>
      <w:r w:rsidRPr="00627A29">
        <w:rPr>
          <w:rFonts w:eastAsia="Times New Roman"/>
          <w:b/>
          <w:color w:val="002060"/>
          <w:szCs w:val="20"/>
          <w:lang w:val="en-US"/>
        </w:rPr>
        <w:t>Formu</w:t>
      </w:r>
      <w:proofErr w:type="spellEnd"/>
      <w:r w:rsidRPr="00627A29">
        <w:rPr>
          <w:rFonts w:eastAsia="Times New Roman"/>
          <w:b/>
          <w:color w:val="002060"/>
          <w:szCs w:val="20"/>
          <w:lang w:val="en-US"/>
        </w:rPr>
        <w:t xml:space="preserve"> /</w:t>
      </w:r>
      <w:r w:rsidRPr="00627A29">
        <w:rPr>
          <w:rFonts w:eastAsia="Times New Roman"/>
          <w:b/>
          <w:i/>
          <w:color w:val="002060"/>
          <w:szCs w:val="20"/>
          <w:lang w:val="en-US"/>
        </w:rPr>
        <w:t>Recognition Form After the Mobility</w:t>
      </w:r>
      <w:r w:rsidRPr="00627A29">
        <w:rPr>
          <w:rFonts w:eastAsia="Times New Roman"/>
          <w:b/>
          <w:color w:val="002060"/>
          <w:szCs w:val="20"/>
          <w:lang w:val="en-US"/>
        </w:rPr>
        <w:br/>
      </w:r>
    </w:p>
    <w:p w14:paraId="618ABF33" w14:textId="10667005" w:rsidR="00BA22B0" w:rsidRPr="00627A29" w:rsidRDefault="00BA22B0" w:rsidP="00627A29">
      <w:pPr>
        <w:spacing w:after="0" w:line="240" w:lineRule="auto"/>
        <w:jc w:val="center"/>
        <w:rPr>
          <w:rFonts w:eastAsia="Times New Roman"/>
          <w:b/>
          <w:color w:val="002060"/>
          <w:szCs w:val="20"/>
          <w:lang w:val="en-US"/>
        </w:rPr>
      </w:pPr>
      <w:r w:rsidRPr="00627A29">
        <w:rPr>
          <w:rFonts w:eastAsia="Times New Roman"/>
          <w:b/>
          <w:color w:val="002060"/>
          <w:szCs w:val="20"/>
          <w:lang w:val="en-US"/>
        </w:rPr>
        <w:t>20... / 20... AKADEMİK YILI</w:t>
      </w:r>
    </w:p>
    <w:p w14:paraId="22D5E57D" w14:textId="77777777" w:rsidR="00BA22B0" w:rsidRPr="00627A29" w:rsidRDefault="00BA22B0" w:rsidP="00BA22B0">
      <w:pPr>
        <w:spacing w:after="0" w:line="240" w:lineRule="auto"/>
        <w:jc w:val="center"/>
        <w:rPr>
          <w:rFonts w:eastAsia="Times New Roman"/>
          <w:b/>
          <w:color w:val="002060"/>
          <w:sz w:val="24"/>
          <w:lang w:val="en-US"/>
        </w:rPr>
      </w:pPr>
    </w:p>
    <w:tbl>
      <w:tblPr>
        <w:tblW w:w="11086" w:type="dxa"/>
        <w:tblInd w:w="-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58"/>
        <w:gridCol w:w="2867"/>
        <w:gridCol w:w="2471"/>
        <w:gridCol w:w="2690"/>
      </w:tblGrid>
      <w:tr w:rsidR="00BA22B0" w:rsidRPr="00627A29" w14:paraId="4C2D7941" w14:textId="77777777" w:rsidTr="00627A29">
        <w:trPr>
          <w:trHeight w:val="235"/>
        </w:trPr>
        <w:tc>
          <w:tcPr>
            <w:tcW w:w="305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4E4AB1EB" w14:textId="77777777" w:rsidR="00BA22B0" w:rsidRDefault="00BA22B0" w:rsidP="00A04DDB">
            <w:pPr>
              <w:spacing w:after="0"/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Adı-Soyadı: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Name-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urname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:</w:t>
            </w:r>
          </w:p>
          <w:p w14:paraId="02D1BDB6" w14:textId="77777777" w:rsidR="00627A29" w:rsidRPr="00627A29" w:rsidRDefault="00627A29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86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4367A5AA" w14:textId="77777777" w:rsidR="00BA22B0" w:rsidRPr="00627A29" w:rsidRDefault="00BA22B0" w:rsidP="00A04DDB">
            <w:pPr>
              <w:spacing w:after="0"/>
              <w:rPr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47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493DDC7B" w14:textId="77777777" w:rsidR="00627A29" w:rsidRDefault="00BA22B0" w:rsidP="00A04DDB">
            <w:pPr>
              <w:spacing w:after="0"/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Gidilen kurum adı: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Receiving</w:t>
            </w:r>
            <w:proofErr w:type="spellEnd"/>
          </w:p>
          <w:p w14:paraId="7A4B4D96" w14:textId="22985692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institution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:</w:t>
            </w:r>
          </w:p>
        </w:tc>
        <w:tc>
          <w:tcPr>
            <w:tcW w:w="269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35EC7ABD" w14:textId="77777777" w:rsidR="00BA22B0" w:rsidRPr="00627A29" w:rsidRDefault="00BA22B0" w:rsidP="00A04DDB">
            <w:pPr>
              <w:spacing w:after="0"/>
              <w:rPr>
                <w:color w:val="002060"/>
                <w:kern w:val="16"/>
                <w:szCs w:val="20"/>
                <w:lang w:val="tr-TR"/>
              </w:rPr>
            </w:pPr>
          </w:p>
        </w:tc>
      </w:tr>
      <w:tr w:rsidR="00BA22B0" w:rsidRPr="00627A29" w14:paraId="7B6F85CB" w14:textId="77777777" w:rsidTr="00627A29">
        <w:trPr>
          <w:trHeight w:val="235"/>
        </w:trPr>
        <w:tc>
          <w:tcPr>
            <w:tcW w:w="305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4093E7C" w14:textId="77777777" w:rsidR="00627A29" w:rsidRDefault="00BA22B0" w:rsidP="00A04DDB">
            <w:pPr>
              <w:spacing w:after="0"/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Enstitü/Fakülte/Bölümü: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Graduate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</w:p>
          <w:p w14:paraId="07918F3A" w14:textId="4F74EF32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ch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./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Faculty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/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Dept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.</w:t>
            </w:r>
          </w:p>
        </w:tc>
        <w:tc>
          <w:tcPr>
            <w:tcW w:w="286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6306B06" w14:textId="77777777" w:rsidR="00BA22B0" w:rsidRPr="00627A29" w:rsidRDefault="00BA22B0" w:rsidP="00A04DDB">
            <w:pPr>
              <w:spacing w:after="0"/>
              <w:rPr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47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3A86C5E8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Gidilen ülke: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 xml:space="preserve">Host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country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:</w:t>
            </w:r>
          </w:p>
        </w:tc>
        <w:tc>
          <w:tcPr>
            <w:tcW w:w="269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F633184" w14:textId="77777777" w:rsidR="00BA22B0" w:rsidRPr="00627A29" w:rsidRDefault="00BA22B0" w:rsidP="00A04DDB">
            <w:pPr>
              <w:spacing w:after="0"/>
              <w:rPr>
                <w:color w:val="002060"/>
                <w:kern w:val="16"/>
                <w:szCs w:val="20"/>
                <w:lang w:val="tr-TR"/>
              </w:rPr>
            </w:pPr>
          </w:p>
        </w:tc>
      </w:tr>
      <w:tr w:rsidR="00BA22B0" w:rsidRPr="00BB1069" w14:paraId="56CAC5A3" w14:textId="77777777" w:rsidTr="009E4E35">
        <w:trPr>
          <w:trHeight w:val="993"/>
        </w:trPr>
        <w:tc>
          <w:tcPr>
            <w:tcW w:w="305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06CABB8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 xml:space="preserve">Öğrenci </w:t>
            </w:r>
            <w:proofErr w:type="spellStart"/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no</w:t>
            </w:r>
            <w:proofErr w:type="spellEnd"/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:</w:t>
            </w:r>
          </w:p>
          <w:p w14:paraId="640465C4" w14:textId="77777777" w:rsidR="00BA22B0" w:rsidRPr="00627A29" w:rsidRDefault="00BA22B0" w:rsidP="00A04DDB">
            <w:pPr>
              <w:spacing w:after="0"/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</w:pP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tudent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number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:</w:t>
            </w:r>
          </w:p>
        </w:tc>
        <w:tc>
          <w:tcPr>
            <w:tcW w:w="286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7C10BB0" w14:textId="77777777" w:rsidR="00BA22B0" w:rsidRPr="00627A29" w:rsidRDefault="00BA22B0" w:rsidP="00A04DDB">
            <w:pPr>
              <w:spacing w:after="0"/>
              <w:rPr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47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63EA2B10" w14:textId="77777777" w:rsidR="00BA22B0" w:rsidRPr="00627A29" w:rsidRDefault="00BA22B0" w:rsidP="00A04DDB">
            <w:pPr>
              <w:spacing w:after="0" w:line="240" w:lineRule="auto"/>
              <w:rPr>
                <w:rFonts w:eastAsia="Times New Roman"/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rFonts w:eastAsia="Times New Roman"/>
                <w:b/>
                <w:bCs/>
                <w:color w:val="002060"/>
                <w:kern w:val="16"/>
                <w:szCs w:val="20"/>
                <w:lang w:val="tr-TR"/>
              </w:rPr>
              <w:t xml:space="preserve">Staj tarihleri: </w:t>
            </w:r>
          </w:p>
          <w:p w14:paraId="2982F3A2" w14:textId="77777777" w:rsidR="00BA22B0" w:rsidRPr="00627A29" w:rsidRDefault="00BA22B0" w:rsidP="00A04DDB">
            <w:pPr>
              <w:spacing w:after="0" w:line="240" w:lineRule="auto"/>
              <w:rPr>
                <w:rFonts w:eastAsia="Times New Roman"/>
                <w:b/>
                <w:bCs/>
                <w:color w:val="002060"/>
                <w:kern w:val="16"/>
                <w:sz w:val="18"/>
                <w:szCs w:val="18"/>
                <w:lang w:val="tr-TR"/>
              </w:rPr>
            </w:pPr>
            <w:proofErr w:type="spellStart"/>
            <w:r w:rsidRPr="00627A29">
              <w:rPr>
                <w:rFonts w:eastAsia="Times New Roman"/>
                <w:b/>
                <w:bCs/>
                <w:color w:val="002060"/>
                <w:kern w:val="16"/>
                <w:sz w:val="18"/>
                <w:szCs w:val="18"/>
                <w:lang w:val="tr-TR"/>
              </w:rPr>
              <w:t>Internship</w:t>
            </w:r>
            <w:proofErr w:type="spellEnd"/>
            <w:r w:rsidRPr="00627A29">
              <w:rPr>
                <w:rFonts w:eastAsia="Times New Roman"/>
                <w:b/>
                <w:bCs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rFonts w:eastAsia="Times New Roman"/>
                <w:b/>
                <w:bCs/>
                <w:color w:val="002060"/>
                <w:kern w:val="16"/>
                <w:sz w:val="18"/>
                <w:szCs w:val="18"/>
                <w:lang w:val="tr-TR"/>
              </w:rPr>
              <w:t>Dates</w:t>
            </w:r>
            <w:proofErr w:type="spellEnd"/>
            <w:r w:rsidRPr="00627A29">
              <w:rPr>
                <w:rFonts w:eastAsia="Times New Roman"/>
                <w:b/>
                <w:bCs/>
                <w:color w:val="002060"/>
                <w:kern w:val="16"/>
                <w:sz w:val="18"/>
                <w:szCs w:val="18"/>
                <w:lang w:val="tr-TR"/>
              </w:rPr>
              <w:t>:</w:t>
            </w:r>
          </w:p>
          <w:p w14:paraId="1FC95A21" w14:textId="77777777" w:rsidR="00BA22B0" w:rsidRPr="00627A29" w:rsidRDefault="00BA22B0" w:rsidP="00A04DDB">
            <w:pPr>
              <w:spacing w:after="0"/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rFonts w:eastAsia="Times New Roman"/>
                <w:b/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(Başlangıç-Bitiş tarihlerini yazınız.)</w:t>
            </w:r>
          </w:p>
        </w:tc>
        <w:tc>
          <w:tcPr>
            <w:tcW w:w="269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A937A62" w14:textId="77777777" w:rsidR="00BA22B0" w:rsidRPr="00627A29" w:rsidRDefault="00BA22B0" w:rsidP="00A04DDB">
            <w:pPr>
              <w:spacing w:after="0"/>
              <w:rPr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color w:val="002060"/>
                <w:kern w:val="16"/>
                <w:szCs w:val="20"/>
                <w:lang w:val="tr-TR"/>
              </w:rPr>
              <w:br/>
            </w:r>
          </w:p>
        </w:tc>
      </w:tr>
    </w:tbl>
    <w:p w14:paraId="3C0CD55B" w14:textId="77777777" w:rsidR="00BA22B0" w:rsidRDefault="00BA22B0" w:rsidP="00BA22B0">
      <w:pPr>
        <w:spacing w:line="240" w:lineRule="atLeast"/>
        <w:rPr>
          <w:b/>
          <w:bCs/>
          <w:color w:val="002060"/>
          <w:kern w:val="16"/>
          <w:lang w:val="tr-TR"/>
        </w:rPr>
      </w:pPr>
    </w:p>
    <w:p w14:paraId="1E3CBCEC" w14:textId="77777777" w:rsidR="00627A29" w:rsidRPr="00627A29" w:rsidRDefault="00627A29" w:rsidP="00BA22B0">
      <w:pPr>
        <w:spacing w:line="240" w:lineRule="atLeast"/>
        <w:rPr>
          <w:b/>
          <w:bCs/>
          <w:color w:val="002060"/>
          <w:kern w:val="16"/>
          <w:lang w:val="tr-TR"/>
        </w:rPr>
      </w:pPr>
    </w:p>
    <w:tbl>
      <w:tblPr>
        <w:tblW w:w="11093" w:type="dxa"/>
        <w:tblInd w:w="-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75"/>
        <w:gridCol w:w="5718"/>
      </w:tblGrid>
      <w:tr w:rsidR="00BA22B0" w:rsidRPr="00BB1069" w14:paraId="50071C93" w14:textId="77777777" w:rsidTr="00627A29">
        <w:trPr>
          <w:trHeight w:val="638"/>
        </w:trPr>
        <w:tc>
          <w:tcPr>
            <w:tcW w:w="537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361E76A" w14:textId="77777777" w:rsidR="00BA22B0" w:rsidRPr="00627A29" w:rsidRDefault="00BA22B0" w:rsidP="00A04DDB">
            <w:pPr>
              <w:spacing w:after="0"/>
              <w:rPr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 xml:space="preserve">MİSAFİR OLUNAN KURULUŞTA YAPILACAK STAJ / </w:t>
            </w: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TRAINEESHIP AT THE RECEIVING INST.</w:t>
            </w:r>
          </w:p>
        </w:tc>
        <w:tc>
          <w:tcPr>
            <w:tcW w:w="571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6DF7A1CD" w14:textId="77777777" w:rsidR="00BA22B0" w:rsidRPr="00627A29" w:rsidRDefault="00BA22B0" w:rsidP="00A04DDB">
            <w:pPr>
              <w:spacing w:after="0"/>
              <w:rPr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YTÜ’DE EŞDEĞER STAJ</w:t>
            </w:r>
            <w:r w:rsidRPr="00627A29">
              <w:rPr>
                <w:color w:val="002060"/>
                <w:kern w:val="16"/>
                <w:szCs w:val="20"/>
                <w:lang w:val="tr-TR"/>
              </w:rPr>
              <w:t xml:space="preserve"> </w:t>
            </w: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/ EQUIVALENT TRAINEESHIP AT YTÜ</w:t>
            </w:r>
            <w:r w:rsidRPr="00627A29">
              <w:rPr>
                <w:color w:val="002060"/>
                <w:kern w:val="16"/>
                <w:szCs w:val="20"/>
                <w:lang w:val="tr-TR"/>
              </w:rPr>
              <w:t xml:space="preserve"> </w:t>
            </w:r>
            <w:r w:rsidRPr="00627A29">
              <w:rPr>
                <w:color w:val="002060"/>
                <w:kern w:val="16"/>
                <w:szCs w:val="20"/>
                <w:lang w:val="tr-TR"/>
              </w:rPr>
              <w:br/>
              <w:t>(sadece zorunlu staj için /</w:t>
            </w:r>
            <w:proofErr w:type="spellStart"/>
            <w:r w:rsidRPr="00627A29">
              <w:rPr>
                <w:i/>
                <w:color w:val="002060"/>
                <w:kern w:val="16"/>
                <w:szCs w:val="20"/>
                <w:lang w:val="tr-TR"/>
              </w:rPr>
              <w:t>only</w:t>
            </w:r>
            <w:proofErr w:type="spellEnd"/>
            <w:r w:rsidRPr="00627A29">
              <w:rPr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627A29">
              <w:rPr>
                <w:i/>
                <w:color w:val="002060"/>
                <w:kern w:val="16"/>
                <w:szCs w:val="20"/>
                <w:lang w:val="tr-TR"/>
              </w:rPr>
              <w:t>for</w:t>
            </w:r>
            <w:proofErr w:type="spellEnd"/>
            <w:r w:rsidRPr="00627A29">
              <w:rPr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627A29">
              <w:rPr>
                <w:i/>
                <w:color w:val="002060"/>
                <w:kern w:val="16"/>
                <w:szCs w:val="20"/>
                <w:lang w:val="tr-TR"/>
              </w:rPr>
              <w:t>mandatory</w:t>
            </w:r>
            <w:proofErr w:type="spellEnd"/>
            <w:r w:rsidRPr="00627A29">
              <w:rPr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627A29">
              <w:rPr>
                <w:i/>
                <w:color w:val="002060"/>
                <w:kern w:val="16"/>
                <w:szCs w:val="20"/>
                <w:lang w:val="tr-TR"/>
              </w:rPr>
              <w:t>traineeship</w:t>
            </w:r>
            <w:proofErr w:type="spellEnd"/>
            <w:r w:rsidRPr="00627A29">
              <w:rPr>
                <w:color w:val="002060"/>
                <w:kern w:val="16"/>
                <w:szCs w:val="20"/>
                <w:lang w:val="tr-TR"/>
              </w:rPr>
              <w:t>)</w:t>
            </w:r>
          </w:p>
        </w:tc>
      </w:tr>
      <w:tr w:rsidR="00BA22B0" w:rsidRPr="00627A29" w14:paraId="6A382481" w14:textId="77777777" w:rsidTr="00627A29">
        <w:trPr>
          <w:trHeight w:val="364"/>
        </w:trPr>
        <w:tc>
          <w:tcPr>
            <w:tcW w:w="537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3BE00AD8" w14:textId="77777777" w:rsidR="00BA22B0" w:rsidRPr="00627A29" w:rsidRDefault="00BA22B0" w:rsidP="00A04DDB">
            <w:pPr>
              <w:rPr>
                <w:b/>
                <w:bCs/>
                <w:color w:val="002060"/>
                <w:kern w:val="16"/>
                <w:szCs w:val="20"/>
                <w:lang w:val="de-DE"/>
              </w:rPr>
            </w:pPr>
            <w:proofErr w:type="spellStart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Staj</w:t>
            </w:r>
            <w:proofErr w:type="spellEnd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 xml:space="preserve"> </w:t>
            </w:r>
            <w:proofErr w:type="spellStart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Konusu</w:t>
            </w:r>
            <w:proofErr w:type="spellEnd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/</w:t>
            </w: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>Content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:</w:t>
            </w:r>
          </w:p>
          <w:p w14:paraId="1D0CD956" w14:textId="77777777" w:rsidR="00BA22B0" w:rsidRPr="00627A29" w:rsidRDefault="00BA22B0" w:rsidP="00A04DDB">
            <w:pPr>
              <w:rPr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571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0FA7C0E" w14:textId="77777777" w:rsidR="00BA22B0" w:rsidRPr="00627A29" w:rsidRDefault="00BA22B0" w:rsidP="00A04DDB">
            <w:pPr>
              <w:rPr>
                <w:b/>
                <w:bCs/>
                <w:color w:val="002060"/>
                <w:kern w:val="16"/>
                <w:szCs w:val="20"/>
                <w:lang w:val="de-DE"/>
              </w:rPr>
            </w:pPr>
            <w:proofErr w:type="spellStart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Stajın</w:t>
            </w:r>
            <w:proofErr w:type="spellEnd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 xml:space="preserve"> </w:t>
            </w:r>
            <w:proofErr w:type="spellStart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Konusu</w:t>
            </w:r>
            <w:proofErr w:type="spellEnd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/</w:t>
            </w: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 xml:space="preserve"> Content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:</w:t>
            </w:r>
          </w:p>
          <w:p w14:paraId="7475E752" w14:textId="77777777" w:rsidR="00BA22B0" w:rsidRPr="00627A29" w:rsidRDefault="00BA22B0" w:rsidP="00A04DDB">
            <w:pPr>
              <w:rPr>
                <w:color w:val="002060"/>
                <w:kern w:val="16"/>
                <w:szCs w:val="20"/>
                <w:lang w:val="tr-TR"/>
              </w:rPr>
            </w:pPr>
          </w:p>
        </w:tc>
      </w:tr>
      <w:tr w:rsidR="00BA22B0" w:rsidRPr="00BB1069" w14:paraId="00B831D9" w14:textId="77777777" w:rsidTr="00627A29">
        <w:trPr>
          <w:trHeight w:val="364"/>
        </w:trPr>
        <w:tc>
          <w:tcPr>
            <w:tcW w:w="537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6DD627A" w14:textId="77777777" w:rsidR="00BA22B0" w:rsidRPr="00627A29" w:rsidRDefault="00BA22B0" w:rsidP="00A04DDB">
            <w:pPr>
              <w:rPr>
                <w:bCs/>
                <w:i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 xml:space="preserve">AKTS* </w:t>
            </w:r>
            <w:proofErr w:type="spellStart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değeri</w:t>
            </w:r>
            <w:proofErr w:type="spellEnd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 xml:space="preserve"> /</w:t>
            </w: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 xml:space="preserve">ECTS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>value</w:t>
            </w:r>
            <w:proofErr w:type="spellEnd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:</w:t>
            </w:r>
            <w:r w:rsidRPr="00627A29">
              <w:rPr>
                <w:bCs/>
                <w:i/>
                <w:color w:val="002060"/>
                <w:kern w:val="16"/>
                <w:szCs w:val="20"/>
                <w:lang w:val="tr-TR"/>
              </w:rPr>
              <w:br/>
            </w:r>
            <w:r w:rsidRPr="00627A29">
              <w:rPr>
                <w:color w:val="002060"/>
                <w:kern w:val="16"/>
                <w:sz w:val="18"/>
                <w:szCs w:val="18"/>
                <w:lang w:val="tr-TR"/>
              </w:rPr>
              <w:t>(sadece zorunlu staj için /</w:t>
            </w:r>
            <w:proofErr w:type="spellStart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only</w:t>
            </w:r>
            <w:proofErr w:type="spellEnd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for</w:t>
            </w:r>
            <w:proofErr w:type="spellEnd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mandatory</w:t>
            </w:r>
            <w:proofErr w:type="spellEnd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traineeship</w:t>
            </w:r>
            <w:proofErr w:type="spellEnd"/>
            <w:r w:rsidRPr="00627A29">
              <w:rPr>
                <w:color w:val="002060"/>
                <w:kern w:val="16"/>
                <w:sz w:val="18"/>
                <w:szCs w:val="18"/>
                <w:lang w:val="tr-TR"/>
              </w:rPr>
              <w:t>)</w:t>
            </w:r>
          </w:p>
        </w:tc>
        <w:tc>
          <w:tcPr>
            <w:tcW w:w="571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6178E3A" w14:textId="77777777" w:rsidR="00BA22B0" w:rsidRPr="00627A29" w:rsidRDefault="00BA22B0" w:rsidP="00A04DDB">
            <w:pPr>
              <w:rPr>
                <w:b/>
                <w:bCs/>
                <w:color w:val="002060"/>
                <w:kern w:val="16"/>
                <w:szCs w:val="20"/>
                <w:lang w:val="de-DE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 xml:space="preserve">AKTS* </w:t>
            </w:r>
            <w:proofErr w:type="spellStart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değeri</w:t>
            </w:r>
            <w:proofErr w:type="spellEnd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/</w:t>
            </w: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 xml:space="preserve"> ECTS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>value</w:t>
            </w:r>
            <w:proofErr w:type="spellEnd"/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t>: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de-DE"/>
              </w:rPr>
              <w:br/>
            </w:r>
            <w:r w:rsidRPr="00627A29">
              <w:rPr>
                <w:color w:val="002060"/>
                <w:kern w:val="16"/>
                <w:sz w:val="18"/>
                <w:szCs w:val="18"/>
                <w:lang w:val="tr-TR"/>
              </w:rPr>
              <w:t>(sadece zorunlu staj için /</w:t>
            </w:r>
            <w:proofErr w:type="spellStart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only</w:t>
            </w:r>
            <w:proofErr w:type="spellEnd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for</w:t>
            </w:r>
            <w:proofErr w:type="spellEnd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mandatory</w:t>
            </w:r>
            <w:proofErr w:type="spellEnd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traineeship</w:t>
            </w:r>
            <w:proofErr w:type="spellEnd"/>
            <w:r w:rsidRPr="00627A29">
              <w:rPr>
                <w:color w:val="002060"/>
                <w:kern w:val="16"/>
                <w:sz w:val="18"/>
                <w:szCs w:val="18"/>
                <w:lang w:val="tr-TR"/>
              </w:rPr>
              <w:t>)</w:t>
            </w:r>
          </w:p>
        </w:tc>
      </w:tr>
      <w:tr w:rsidR="00BA22B0" w:rsidRPr="00BB1069" w14:paraId="4BB5C3FA" w14:textId="77777777" w:rsidTr="00627A29">
        <w:trPr>
          <w:trHeight w:val="552"/>
        </w:trPr>
        <w:tc>
          <w:tcPr>
            <w:tcW w:w="11093" w:type="dxa"/>
            <w:gridSpan w:val="2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355CFF2A" w14:textId="77777777" w:rsidR="00BA22B0" w:rsidRPr="00627A29" w:rsidRDefault="00BA22B0" w:rsidP="00A04DDB">
            <w:pPr>
              <w:rPr>
                <w:b/>
                <w:bCs/>
                <w:color w:val="002060"/>
                <w:kern w:val="16"/>
                <w:sz w:val="18"/>
                <w:szCs w:val="18"/>
                <w:lang w:val="de-DE"/>
              </w:rPr>
            </w:pPr>
            <w:r w:rsidRPr="00627A29">
              <w:rPr>
                <w:bCs/>
                <w:color w:val="002060"/>
                <w:kern w:val="16"/>
                <w:sz w:val="18"/>
                <w:szCs w:val="18"/>
                <w:lang w:val="tr-TR"/>
              </w:rPr>
              <w:t>Staj sertifikanızı ve faaliyet öncesinde bölümünüz tarafından istenen evrakları (varsa) belgeye ekleyiniz.</w:t>
            </w:r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br/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ttach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he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raineeship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certificate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nd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he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other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documents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(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if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ny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)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sked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by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your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department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before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he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mobility</w:t>
            </w:r>
            <w:proofErr w:type="spellEnd"/>
            <w:r w:rsidRPr="00627A2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.</w:t>
            </w:r>
          </w:p>
        </w:tc>
      </w:tr>
    </w:tbl>
    <w:p w14:paraId="172C2B5F" w14:textId="77777777" w:rsidR="00BA22B0" w:rsidRDefault="00BA22B0" w:rsidP="00BA22B0">
      <w:pPr>
        <w:spacing w:line="240" w:lineRule="atLeast"/>
        <w:ind w:right="-227"/>
        <w:rPr>
          <w:bCs/>
          <w:i/>
          <w:color w:val="002060"/>
          <w:kern w:val="16"/>
          <w:szCs w:val="20"/>
          <w:lang w:val="tr-TR"/>
        </w:rPr>
      </w:pPr>
    </w:p>
    <w:p w14:paraId="777B478D" w14:textId="77777777" w:rsidR="00627A29" w:rsidRPr="00627A29" w:rsidRDefault="00627A29" w:rsidP="00BA22B0">
      <w:pPr>
        <w:spacing w:line="240" w:lineRule="atLeast"/>
        <w:ind w:right="-227"/>
        <w:rPr>
          <w:bCs/>
          <w:i/>
          <w:color w:val="002060"/>
          <w:kern w:val="16"/>
          <w:szCs w:val="20"/>
          <w:lang w:val="tr-TR"/>
        </w:rPr>
      </w:pPr>
    </w:p>
    <w:tbl>
      <w:tblPr>
        <w:tblW w:w="11139" w:type="dxa"/>
        <w:tblInd w:w="-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3"/>
        <w:gridCol w:w="2746"/>
        <w:gridCol w:w="2749"/>
        <w:gridCol w:w="1398"/>
        <w:gridCol w:w="1423"/>
      </w:tblGrid>
      <w:tr w:rsidR="00BA22B0" w:rsidRPr="00627A29" w14:paraId="06E260CC" w14:textId="77777777" w:rsidTr="00627A29">
        <w:trPr>
          <w:trHeight w:val="801"/>
        </w:trPr>
        <w:tc>
          <w:tcPr>
            <w:tcW w:w="285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48899B5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ab/>
            </w:r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77D5F16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Ad-</w:t>
            </w:r>
            <w:proofErr w:type="spellStart"/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Soyad</w:t>
            </w:r>
            <w:proofErr w:type="spellEnd"/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Name-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urname</w:t>
            </w:r>
            <w:proofErr w:type="spellEnd"/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FB5C0E1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İmza-Tarih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ignature-Date</w:t>
            </w:r>
            <w:proofErr w:type="spellEnd"/>
          </w:p>
        </w:tc>
        <w:tc>
          <w:tcPr>
            <w:tcW w:w="129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AB57B89" w14:textId="207218EC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BAŞARILI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ucce</w:t>
            </w:r>
            <w:r w:rsidR="009E4E35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</w:t>
            </w:r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ful</w:t>
            </w:r>
            <w:proofErr w:type="spellEnd"/>
          </w:p>
        </w:tc>
        <w:tc>
          <w:tcPr>
            <w:tcW w:w="142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F512418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BAŞARISIZ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Failure</w:t>
            </w:r>
            <w:proofErr w:type="spellEnd"/>
          </w:p>
        </w:tc>
      </w:tr>
      <w:tr w:rsidR="00BA22B0" w:rsidRPr="00627A29" w14:paraId="70B70E5D" w14:textId="77777777" w:rsidTr="00627A29">
        <w:trPr>
          <w:trHeight w:val="619"/>
        </w:trPr>
        <w:tc>
          <w:tcPr>
            <w:tcW w:w="285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35A82ECD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 xml:space="preserve">BÖL. ERASMUS KOORD.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Dept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. Erasmus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Coord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.</w:t>
            </w:r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0184D43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F58AE34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129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81FB078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sym w:font="Wingdings" w:char="F06F"/>
            </w:r>
          </w:p>
        </w:tc>
        <w:tc>
          <w:tcPr>
            <w:tcW w:w="142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2C1D28B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sym w:font="Wingdings" w:char="F06F"/>
            </w:r>
          </w:p>
        </w:tc>
      </w:tr>
      <w:tr w:rsidR="00BA22B0" w:rsidRPr="00627A29" w14:paraId="3DFCB5ED" w14:textId="77777777" w:rsidTr="00627A29">
        <w:trPr>
          <w:trHeight w:val="600"/>
        </w:trPr>
        <w:tc>
          <w:tcPr>
            <w:tcW w:w="285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39AEE6E5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BÖLÜM BAŞKANI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Head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 of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Dept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.</w:t>
            </w:r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5DCA242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C4960E4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129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2616FD65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sym w:font="Wingdings" w:char="F06F"/>
            </w:r>
          </w:p>
        </w:tc>
        <w:tc>
          <w:tcPr>
            <w:tcW w:w="142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B03DB30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sym w:font="Wingdings" w:char="F06F"/>
            </w:r>
          </w:p>
        </w:tc>
      </w:tr>
      <w:tr w:rsidR="00BA22B0" w:rsidRPr="00627A29" w14:paraId="08EA2C11" w14:textId="77777777" w:rsidTr="00627A29">
        <w:trPr>
          <w:trHeight w:val="742"/>
        </w:trPr>
        <w:tc>
          <w:tcPr>
            <w:tcW w:w="285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22DC17BF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BÖL. STAJ KOMİS. ÜYESİ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Dept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.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Traineeship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Commis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.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Member</w:t>
            </w:r>
            <w:proofErr w:type="spellEnd"/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087BB46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222851CF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129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FD742E5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sym w:font="Wingdings" w:char="F06F"/>
            </w:r>
          </w:p>
        </w:tc>
        <w:tc>
          <w:tcPr>
            <w:tcW w:w="142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02E3D16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sym w:font="Wingdings" w:char="F06F"/>
            </w:r>
          </w:p>
        </w:tc>
      </w:tr>
      <w:tr w:rsidR="00BA22B0" w:rsidRPr="00627A29" w14:paraId="136F182B" w14:textId="77777777" w:rsidTr="00627A29">
        <w:trPr>
          <w:trHeight w:val="619"/>
        </w:trPr>
        <w:tc>
          <w:tcPr>
            <w:tcW w:w="285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AA94F10" w14:textId="77777777" w:rsidR="00BA22B0" w:rsidRPr="00627A29" w:rsidRDefault="00BA22B0" w:rsidP="00A04DDB">
            <w:pPr>
              <w:spacing w:after="0"/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BÖL. STAJ KOMİS. ÜYESİ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Dept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.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Traineeship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Commis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.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Member</w:t>
            </w:r>
            <w:proofErr w:type="spellEnd"/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6C4AD438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DBC5AE0" w14:textId="77777777" w:rsidR="00BA22B0" w:rsidRPr="00627A29" w:rsidRDefault="00BA22B0" w:rsidP="00A04DDB">
            <w:pPr>
              <w:spacing w:after="0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129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DF6FC40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sym w:font="Wingdings" w:char="F06F"/>
            </w:r>
          </w:p>
        </w:tc>
        <w:tc>
          <w:tcPr>
            <w:tcW w:w="142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737D18E" w14:textId="77777777" w:rsidR="00BA22B0" w:rsidRPr="00627A29" w:rsidRDefault="00BA22B0" w:rsidP="00A04DDB">
            <w:pPr>
              <w:spacing w:after="0"/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sym w:font="Wingdings" w:char="F06F"/>
            </w:r>
          </w:p>
        </w:tc>
      </w:tr>
      <w:tr w:rsidR="00BA22B0" w:rsidRPr="00627A29" w14:paraId="051B68C1" w14:textId="77777777" w:rsidTr="00627A29">
        <w:trPr>
          <w:trHeight w:val="537"/>
        </w:trPr>
        <w:tc>
          <w:tcPr>
            <w:tcW w:w="285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27FEEC75" w14:textId="77777777" w:rsidR="00BA22B0" w:rsidRPr="00627A29" w:rsidRDefault="00BA22B0" w:rsidP="00A04DDB">
            <w:pPr>
              <w:spacing w:after="0"/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t>BÖL. STAJ KOMİS. ÜYESİ</w:t>
            </w: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Dept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.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Traineeship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Commis</w:t>
            </w:r>
            <w:proofErr w:type="spellEnd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 xml:space="preserve">. </w:t>
            </w:r>
            <w:proofErr w:type="spellStart"/>
            <w:r w:rsidRPr="00627A29">
              <w:rPr>
                <w:b/>
                <w:bCs/>
                <w:i/>
                <w:color w:val="002060"/>
                <w:kern w:val="16"/>
                <w:sz w:val="16"/>
                <w:szCs w:val="16"/>
                <w:lang w:val="tr-TR"/>
              </w:rPr>
              <w:t>Member</w:t>
            </w:r>
            <w:proofErr w:type="spellEnd"/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9C21F3D" w14:textId="77777777" w:rsidR="00BA22B0" w:rsidRPr="00627A29" w:rsidRDefault="00BA22B0" w:rsidP="00A04DDB">
            <w:pPr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78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27356617" w14:textId="77777777" w:rsidR="00BA22B0" w:rsidRPr="00627A29" w:rsidRDefault="00BA22B0" w:rsidP="00A04DDB">
            <w:pPr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129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469A4ECE" w14:textId="77777777" w:rsidR="00BA22B0" w:rsidRPr="00627A29" w:rsidRDefault="00BA22B0" w:rsidP="00A04DDB">
            <w:pPr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sym w:font="Wingdings" w:char="F06F"/>
            </w:r>
          </w:p>
        </w:tc>
        <w:tc>
          <w:tcPr>
            <w:tcW w:w="142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28CE157F" w14:textId="77777777" w:rsidR="00BA22B0" w:rsidRPr="00627A29" w:rsidRDefault="00BA22B0" w:rsidP="00A04DDB">
            <w:pPr>
              <w:jc w:val="center"/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627A29">
              <w:rPr>
                <w:b/>
                <w:bCs/>
                <w:color w:val="002060"/>
                <w:kern w:val="16"/>
                <w:szCs w:val="20"/>
                <w:lang w:val="tr-TR"/>
              </w:rPr>
              <w:sym w:font="Wingdings" w:char="F06F"/>
            </w:r>
          </w:p>
        </w:tc>
      </w:tr>
    </w:tbl>
    <w:p w14:paraId="078E6FC3" w14:textId="77777777" w:rsidR="00BA22B0" w:rsidRPr="00744859" w:rsidRDefault="00BA22B0" w:rsidP="00BA22B0">
      <w:pPr>
        <w:spacing w:after="120"/>
        <w:rPr>
          <w:rFonts w:ascii="Times New Roman" w:hAnsi="Times New Roman"/>
          <w:bCs/>
          <w:i/>
          <w:color w:val="002060"/>
          <w:kern w:val="16"/>
          <w:szCs w:val="20"/>
          <w:lang w:val="tr-TR"/>
        </w:rPr>
      </w:pPr>
    </w:p>
    <w:p w14:paraId="6FDCEA35" w14:textId="77777777" w:rsidR="003925D7" w:rsidRPr="00C922C9" w:rsidRDefault="003925D7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</w:p>
    <w:sectPr w:rsidR="003925D7" w:rsidRPr="00C922C9" w:rsidSect="0083351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11" w:h="16841" w:code="9"/>
      <w:pgMar w:top="720" w:right="996" w:bottom="720" w:left="709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1940A" w14:textId="77777777" w:rsidR="007B6B78" w:rsidRDefault="007B6B78" w:rsidP="00FE5497">
      <w:pPr>
        <w:spacing w:after="0" w:line="240" w:lineRule="auto"/>
      </w:pPr>
      <w:r>
        <w:separator/>
      </w:r>
    </w:p>
  </w:endnote>
  <w:endnote w:type="continuationSeparator" w:id="0">
    <w:p w14:paraId="0D34745B" w14:textId="77777777" w:rsidR="007B6B78" w:rsidRDefault="007B6B78" w:rsidP="00FE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B BLin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5B6AC" w14:textId="77777777" w:rsidR="009E00CE" w:rsidRDefault="009E00C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0BAC0" w14:textId="54225C8B" w:rsidR="00A8117B" w:rsidRDefault="00A8117B" w:rsidP="00F00BE8">
    <w:pPr>
      <w:pStyle w:val="AltBilgi"/>
      <w:rPr>
        <w:sz w:val="18"/>
        <w:szCs w:val="18"/>
        <w:lang w:val="tr-TR"/>
      </w:rPr>
    </w:pPr>
    <w:r>
      <w:rPr>
        <w:noProof/>
        <w:color w:val="000000"/>
        <w:sz w:val="22"/>
        <w:szCs w:val="22"/>
        <w:lang w:val="tr-TR" w:eastAsia="tr-TR" w:bidi="ar-S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0CB4C76" wp14:editId="593D7148">
              <wp:simplePos x="0" y="0"/>
              <wp:positionH relativeFrom="column">
                <wp:posOffset>-116840</wp:posOffset>
              </wp:positionH>
              <wp:positionV relativeFrom="paragraph">
                <wp:posOffset>10795</wp:posOffset>
              </wp:positionV>
              <wp:extent cx="4667250" cy="1162050"/>
              <wp:effectExtent l="0" t="0" r="0" b="0"/>
              <wp:wrapNone/>
              <wp:docPr id="5" name="Metin Kutusu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67250" cy="11620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CE831F" w14:textId="77777777" w:rsidR="00A8117B" w:rsidRDefault="00A8117B" w:rsidP="00F00BE8">
                          <w:pPr>
                            <w:pStyle w:val="AltBilgi"/>
                            <w:rPr>
                              <w:b/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76F1400" w14:textId="77777777" w:rsidR="00A242EE" w:rsidRDefault="00A8117B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9418B6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Yıldız Teknik Üniversitesi</w:t>
                          </w:r>
                        </w:p>
                        <w:p w14:paraId="3C88BA4B" w14:textId="506D980D" w:rsidR="00A8117B" w:rsidRDefault="00A8117B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Uluslararası İlişkiler Koordinatörlüğü</w:t>
                          </w:r>
                        </w:p>
                        <w:p w14:paraId="2676A76A" w14:textId="77777777" w:rsidR="00A242EE" w:rsidRDefault="00A242E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C3A4647" w14:textId="519AD60C" w:rsidR="00A242EE" w:rsidRDefault="006D3013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i</w:t>
                          </w:r>
                          <w:r w:rsidR="00A242E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nternational.yildiz.edu.tr</w:t>
                          </w:r>
                        </w:p>
                        <w:p w14:paraId="6DD68CC6" w14:textId="05572739" w:rsidR="009E00CE" w:rsidRDefault="009E00C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erasmus.yildiz.edu.tr</w:t>
                          </w:r>
                        </w:p>
                        <w:p w14:paraId="73DCDC2B" w14:textId="77777777" w:rsidR="00EC2DA4" w:rsidRDefault="00EC2DA4" w:rsidP="00A242EE">
                          <w:pPr>
                            <w:pStyle w:val="AltBilgi"/>
                            <w:rPr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72FBD249" w14:textId="1B831AE5" w:rsidR="009E4E35" w:rsidRPr="00DD445B" w:rsidRDefault="00DD445B" w:rsidP="009E4E35">
                          <w:pPr>
                            <w:pStyle w:val="a0"/>
                            <w:rPr>
                              <w:rFonts w:eastAsia="Arial" w:cs="Arial"/>
                              <w:color w:val="002060"/>
                              <w:sz w:val="18"/>
                              <w:szCs w:val="18"/>
                              <w:lang w:val="tr-TR" w:eastAsia="nl-BE" w:bidi="nl-BE"/>
                            </w:rPr>
                          </w:pPr>
                          <w:r>
                            <w:rPr>
                              <w:rFonts w:eastAsia="Arial" w:cs="Arial"/>
                              <w:color w:val="002060"/>
                              <w:sz w:val="18"/>
                              <w:szCs w:val="18"/>
                              <w:lang w:val="tr-TR" w:eastAsia="nl-BE" w:bidi="nl-BE"/>
                            </w:rPr>
                            <w:t xml:space="preserve">  </w:t>
                          </w:r>
                          <w:r w:rsidR="009E4E35" w:rsidRPr="00DD445B">
                            <w:rPr>
                              <w:rFonts w:eastAsia="Arial" w:cs="Arial"/>
                              <w:color w:val="002060"/>
                              <w:sz w:val="18"/>
                              <w:szCs w:val="18"/>
                              <w:lang w:val="tr-TR" w:eastAsia="nl-BE" w:bidi="nl-BE"/>
                            </w:rPr>
                            <w:t xml:space="preserve">Doküman No: FR-0703; Revizyon Tarihi: </w:t>
                          </w:r>
                          <w:r w:rsidR="001404DA">
                            <w:rPr>
                              <w:rFonts w:eastAsia="Arial" w:cs="Arial"/>
                              <w:color w:val="002060"/>
                              <w:sz w:val="18"/>
                              <w:szCs w:val="18"/>
                              <w:lang w:val="tr-TR" w:eastAsia="nl-BE" w:bidi="nl-BE"/>
                            </w:rPr>
                            <w:t>08.01.2026</w:t>
                          </w:r>
                          <w:r w:rsidR="009E4E35" w:rsidRPr="00DD445B">
                            <w:rPr>
                              <w:rFonts w:eastAsia="Arial" w:cs="Arial"/>
                              <w:color w:val="002060"/>
                              <w:sz w:val="18"/>
                              <w:szCs w:val="18"/>
                              <w:lang w:val="tr-TR" w:eastAsia="nl-BE" w:bidi="nl-BE"/>
                            </w:rPr>
                            <w:t>; Revizyon No:0</w:t>
                          </w:r>
                          <w:r w:rsidR="001404DA">
                            <w:rPr>
                              <w:rFonts w:eastAsia="Arial" w:cs="Arial"/>
                              <w:color w:val="002060"/>
                              <w:sz w:val="18"/>
                              <w:szCs w:val="18"/>
                              <w:lang w:val="tr-TR" w:eastAsia="nl-BE" w:bidi="nl-BE"/>
                            </w:rPr>
                            <w:t>7</w:t>
                          </w:r>
                        </w:p>
                        <w:p w14:paraId="1D2406D2" w14:textId="6ED4EB18" w:rsidR="004147F2" w:rsidRPr="00A242EE" w:rsidRDefault="00DD445B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  <w:r>
                            <w:rPr>
                              <w:sz w:val="16"/>
                              <w:lang w:val="tr-TR"/>
                            </w:rPr>
                            <w:t xml:space="preserve"> </w:t>
                          </w:r>
                        </w:p>
                        <w:p w14:paraId="645FA470" w14:textId="6A3995D1" w:rsidR="00A8117B" w:rsidRPr="00A242EE" w:rsidRDefault="00A8117B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CB4C76" id="_x0000_t202" coordsize="21600,21600" o:spt="202" path="m,l,21600r21600,l21600,xe">
              <v:stroke joinstyle="miter"/>
              <v:path gradientshapeok="t" o:connecttype="rect"/>
            </v:shapetype>
            <v:shape id="Metin Kutusu 5" o:spid="_x0000_s1030" type="#_x0000_t202" style="position:absolute;left:0;text-align:left;margin-left:-9.2pt;margin-top:.85pt;width:367.5pt;height:91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" fillcolor="white [3201]" stroked="f" strokeweight=".5pt">
              <v:textbox>
                <w:txbxContent>
                  <w:p w14:paraId="2DCE831F" w14:textId="77777777" w:rsidR="00A8117B" w:rsidRDefault="00A8117B" w:rsidP="00F00BE8">
                    <w:pPr>
                      <w:pStyle w:val="AltBilgi"/>
                      <w:rPr>
                        <w:b/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176F1400" w14:textId="77777777" w:rsidR="00A242EE" w:rsidRDefault="00A8117B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9418B6">
                      <w:rPr>
                        <w:color w:val="002060"/>
                        <w:sz w:val="18"/>
                        <w:szCs w:val="18"/>
                        <w:lang w:val="tr-TR"/>
                      </w:rPr>
                      <w:t>Yıldız Teknik Üniversitesi</w:t>
                    </w:r>
                  </w:p>
                  <w:p w14:paraId="3C88BA4B" w14:textId="506D980D" w:rsidR="00A8117B" w:rsidRDefault="00A8117B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Uluslararası İlişkiler Koordinatörlüğü</w:t>
                    </w:r>
                  </w:p>
                  <w:p w14:paraId="2676A76A" w14:textId="77777777" w:rsidR="00A242EE" w:rsidRDefault="00A242E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1C3A4647" w14:textId="519AD60C" w:rsidR="00A242EE" w:rsidRDefault="006D3013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i</w:t>
                    </w:r>
                    <w:r w:rsidR="00A242EE">
                      <w:rPr>
                        <w:color w:val="002060"/>
                        <w:sz w:val="18"/>
                        <w:szCs w:val="18"/>
                        <w:lang w:val="tr-TR"/>
                      </w:rPr>
                      <w:t>nternational.yildiz.edu.tr</w:t>
                    </w:r>
                  </w:p>
                  <w:p w14:paraId="6DD68CC6" w14:textId="05572739" w:rsidR="009E00CE" w:rsidRDefault="009E00C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erasmus.yildiz.edu.tr</w:t>
                    </w:r>
                  </w:p>
                  <w:p w14:paraId="73DCDC2B" w14:textId="77777777" w:rsidR="00EC2DA4" w:rsidRDefault="00EC2DA4" w:rsidP="00A242EE">
                    <w:pPr>
                      <w:pStyle w:val="AltBilgi"/>
                      <w:rPr>
                        <w:sz w:val="18"/>
                        <w:szCs w:val="18"/>
                        <w:lang w:val="tr-TR"/>
                      </w:rPr>
                    </w:pPr>
                  </w:p>
                  <w:p w14:paraId="72FBD249" w14:textId="1B831AE5" w:rsidR="009E4E35" w:rsidRPr="00DD445B" w:rsidRDefault="00DD445B" w:rsidP="009E4E35">
                    <w:pPr>
                      <w:pStyle w:val="a0"/>
                      <w:rPr>
                        <w:rFonts w:eastAsia="Arial" w:cs="Arial"/>
                        <w:color w:val="002060"/>
                        <w:sz w:val="18"/>
                        <w:szCs w:val="18"/>
                        <w:lang w:val="tr-TR" w:eastAsia="nl-BE" w:bidi="nl-BE"/>
                      </w:rPr>
                    </w:pPr>
                    <w:r>
                      <w:rPr>
                        <w:rFonts w:eastAsia="Arial" w:cs="Arial"/>
                        <w:color w:val="002060"/>
                        <w:sz w:val="18"/>
                        <w:szCs w:val="18"/>
                        <w:lang w:val="tr-TR" w:eastAsia="nl-BE" w:bidi="nl-BE"/>
                      </w:rPr>
                      <w:t xml:space="preserve">  </w:t>
                    </w:r>
                    <w:r w:rsidR="009E4E35" w:rsidRPr="00DD445B">
                      <w:rPr>
                        <w:rFonts w:eastAsia="Arial" w:cs="Arial"/>
                        <w:color w:val="002060"/>
                        <w:sz w:val="18"/>
                        <w:szCs w:val="18"/>
                        <w:lang w:val="tr-TR" w:eastAsia="nl-BE" w:bidi="nl-BE"/>
                      </w:rPr>
                      <w:t xml:space="preserve">Doküman No: FR-0703; Revizyon Tarihi: </w:t>
                    </w:r>
                    <w:r w:rsidR="001404DA">
                      <w:rPr>
                        <w:rFonts w:eastAsia="Arial" w:cs="Arial"/>
                        <w:color w:val="002060"/>
                        <w:sz w:val="18"/>
                        <w:szCs w:val="18"/>
                        <w:lang w:val="tr-TR" w:eastAsia="nl-BE" w:bidi="nl-BE"/>
                      </w:rPr>
                      <w:t>08.01.2026</w:t>
                    </w:r>
                    <w:r w:rsidR="009E4E35" w:rsidRPr="00DD445B">
                      <w:rPr>
                        <w:rFonts w:eastAsia="Arial" w:cs="Arial"/>
                        <w:color w:val="002060"/>
                        <w:sz w:val="18"/>
                        <w:szCs w:val="18"/>
                        <w:lang w:val="tr-TR" w:eastAsia="nl-BE" w:bidi="nl-BE"/>
                      </w:rPr>
                      <w:t>; Revizyon No:0</w:t>
                    </w:r>
                    <w:r w:rsidR="001404DA">
                      <w:rPr>
                        <w:rFonts w:eastAsia="Arial" w:cs="Arial"/>
                        <w:color w:val="002060"/>
                        <w:sz w:val="18"/>
                        <w:szCs w:val="18"/>
                        <w:lang w:val="tr-TR" w:eastAsia="nl-BE" w:bidi="nl-BE"/>
                      </w:rPr>
                      <w:t>7</w:t>
                    </w:r>
                  </w:p>
                  <w:p w14:paraId="1D2406D2" w14:textId="6ED4EB18" w:rsidR="004147F2" w:rsidRPr="00A242EE" w:rsidRDefault="00DD445B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  <w:r>
                      <w:rPr>
                        <w:sz w:val="16"/>
                        <w:lang w:val="tr-TR"/>
                      </w:rPr>
                      <w:t xml:space="preserve"> </w:t>
                    </w:r>
                  </w:p>
                  <w:p w14:paraId="645FA470" w14:textId="6A3995D1" w:rsidR="00A8117B" w:rsidRPr="00A242EE" w:rsidRDefault="00A8117B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b/>
        <w:noProof/>
        <w:sz w:val="40"/>
        <w:lang w:val="tr-TR" w:eastAsia="tr-TR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7DA0D90" wp14:editId="22C5C3A7">
              <wp:simplePos x="0" y="0"/>
              <wp:positionH relativeFrom="margin">
                <wp:posOffset>0</wp:posOffset>
              </wp:positionH>
              <wp:positionV relativeFrom="paragraph">
                <wp:posOffset>10795</wp:posOffset>
              </wp:positionV>
              <wp:extent cx="6629400" cy="70485"/>
              <wp:effectExtent l="0" t="0" r="19050" b="24765"/>
              <wp:wrapNone/>
              <wp:docPr id="7" name="Dikdörtgen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7048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8EF5F2" w14:textId="77777777" w:rsidR="00A8117B" w:rsidRPr="00FA4CD3" w:rsidRDefault="00A8117B" w:rsidP="003732E1">
                          <w:pPr>
                            <w:ind w:left="0" w:firstLine="0"/>
                            <w:rPr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DA0D90" id="Dikdörtgen 7" o:spid="_x0000_s1031" style="position:absolute;left:0;text-align:left;margin-left:0;margin-top:.85pt;width:522pt;height:5.5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" fillcolor="#002060" strokecolor="#1f3763 [1604]" strokeweight="1pt">
              <v:textbox>
                <w:txbxContent>
                  <w:p w14:paraId="708EF5F2" w14:textId="77777777" w:rsidR="00A8117B" w:rsidRPr="00FA4CD3" w:rsidRDefault="00A8117B" w:rsidP="003732E1">
                    <w:pPr>
                      <w:ind w:left="0" w:firstLine="0"/>
                      <w:rPr>
                        <w:b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  <w:p w14:paraId="0450E515" w14:textId="75B94074" w:rsidR="00A8117B" w:rsidRDefault="00A8117B" w:rsidP="00FE5497">
    <w:pPr>
      <w:pStyle w:val="AltBilgi"/>
      <w:jc w:val="center"/>
      <w:rPr>
        <w:sz w:val="18"/>
        <w:szCs w:val="18"/>
        <w:lang w:val="tr-TR"/>
      </w:rPr>
    </w:pPr>
    <w:r>
      <w:rPr>
        <w:noProof/>
        <w:sz w:val="18"/>
        <w:szCs w:val="18"/>
        <w:lang w:val="tr-TR" w:eastAsia="tr-TR" w:bidi="ar-SA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B2A4DA4" wp14:editId="1B9EE9CF">
              <wp:simplePos x="0" y="0"/>
              <wp:positionH relativeFrom="column">
                <wp:posOffset>5255895</wp:posOffset>
              </wp:positionH>
              <wp:positionV relativeFrom="paragraph">
                <wp:posOffset>31750</wp:posOffset>
              </wp:positionV>
              <wp:extent cx="1386000" cy="766800"/>
              <wp:effectExtent l="0" t="0" r="9525" b="0"/>
              <wp:wrapTight wrapText="bothSides">
                <wp:wrapPolygon edited="0">
                  <wp:start x="0" y="0"/>
                  <wp:lineTo x="0" y="10200"/>
                  <wp:lineTo x="297" y="20401"/>
                  <wp:lineTo x="1188" y="20938"/>
                  <wp:lineTo x="6830" y="20938"/>
                  <wp:lineTo x="21382" y="20938"/>
                  <wp:lineTo x="21382" y="0"/>
                  <wp:lineTo x="0" y="0"/>
                </wp:wrapPolygon>
              </wp:wrapTight>
              <wp:docPr id="8" name="Gr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6000" cy="766800"/>
                        <a:chOff x="0" y="0"/>
                        <a:chExt cx="1384935" cy="766445"/>
                      </a:xfrm>
                    </wpg:grpSpPr>
                    <pic:pic xmlns:pic="http://schemas.openxmlformats.org/drawingml/2006/picture">
                      <pic:nvPicPr>
                        <pic:cNvPr id="3" name="Resim 3" descr="C:\Users\SUPERV~1\AppData\Local\Temp\Rar$DRa6744.36413\avrupa-birliği-başkanlığı-logosu\ab_baskanligi\png\ab_baskanligi_yazisiz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860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Resim 4" descr="C:\Users\SUPERV~1\AppData\Local\Temp\Rar$DRa11512.41546\ulusal_ajans_yeni\png\ua_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3425" y="0"/>
                          <a:ext cx="64770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8" name="Picture 528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428625"/>
                          <a:ext cx="1337310" cy="337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7A5212" id="Grup 8" o:spid="_x0000_s1026" style="position:absolute;margin-left:413.85pt;margin-top:2.5pt;width:109.15pt;height:60.4pt;z-index:251666432;mso-width-relative:margin;mso-height-relative:margin" coordsize="13849,7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3" o:spid="_x0000_s1027" type="#_x0000_t75" style="position:absolute;width:6578;height:3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">
                <v:imagedata r:id="rId6" o:title="ab_baskanligi_yazisiz"/>
                <v:path arrowok="t"/>
              </v:shape>
              <v:shape id="Resim 4" o:spid="_x0000_s1028" type="#_x0000_t75" style="position:absolute;left:7334;width:6477;height:3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">
                <v:imagedata r:id="rId7" o:title="ua_logo"/>
                <v:path arrowok="t"/>
              </v:shape>
              <v:shape id="Picture 528" o:spid="_x0000_s1029" type="#_x0000_t75" style="position:absolute;left:476;top:4286;width:13373;height:3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">
                <v:imagedata r:id="rId8" o:title=""/>
              </v:shape>
              <w10:wrap type="tight"/>
            </v:group>
          </w:pict>
        </mc:Fallback>
      </mc:AlternateContent>
    </w:r>
  </w:p>
  <w:p w14:paraId="4374EA45" w14:textId="6BCA4896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AB1B06B" w14:textId="53073998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D491DAC" w14:textId="24D340A0" w:rsidR="00A8117B" w:rsidRDefault="00A8117B" w:rsidP="00FE5497">
    <w:pPr>
      <w:pStyle w:val="AltBilgi"/>
      <w:jc w:val="center"/>
    </w:pPr>
  </w:p>
  <w:p w14:paraId="111557DA" w14:textId="0442ABCF" w:rsidR="00A8117B" w:rsidRDefault="00A8117B" w:rsidP="00FE5497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48355" w14:textId="77777777" w:rsidR="009E00CE" w:rsidRDefault="009E00C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0DE9A4" w14:textId="77777777" w:rsidR="007B6B78" w:rsidRDefault="007B6B78" w:rsidP="00FE5497">
      <w:pPr>
        <w:spacing w:after="0" w:line="240" w:lineRule="auto"/>
      </w:pPr>
      <w:r>
        <w:separator/>
      </w:r>
    </w:p>
  </w:footnote>
  <w:footnote w:type="continuationSeparator" w:id="0">
    <w:p w14:paraId="58C11EFF" w14:textId="77777777" w:rsidR="007B6B78" w:rsidRDefault="007B6B78" w:rsidP="00FE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89110" w14:textId="77777777" w:rsidR="009E00CE" w:rsidRDefault="009E00C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C1FF0" w14:textId="406BCBBE" w:rsidR="00A8117B" w:rsidRPr="00FE5497" w:rsidRDefault="00A8117B" w:rsidP="00135B1A">
    <w:pPr>
      <w:pStyle w:val="stBilgi"/>
      <w:tabs>
        <w:tab w:val="left" w:pos="1335"/>
        <w:tab w:val="right" w:pos="7244"/>
      </w:tabs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4CB63" w14:textId="77777777" w:rsidR="009E00CE" w:rsidRDefault="009E00C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45435"/>
    <w:multiLevelType w:val="hybridMultilevel"/>
    <w:tmpl w:val="81F63258"/>
    <w:lvl w:ilvl="0" w:tplc="DD081E7C">
      <w:start w:val="1"/>
      <w:numFmt w:val="bullet"/>
      <w:lvlText w:val="•"/>
      <w:lvlJc w:val="left"/>
      <w:pPr>
        <w:ind w:left="835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74F9DE">
      <w:start w:val="1"/>
      <w:numFmt w:val="bullet"/>
      <w:lvlText w:val="o"/>
      <w:lvlJc w:val="left"/>
      <w:pPr>
        <w:ind w:left="15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447326">
      <w:start w:val="1"/>
      <w:numFmt w:val="bullet"/>
      <w:lvlText w:val="▪"/>
      <w:lvlJc w:val="left"/>
      <w:pPr>
        <w:ind w:left="22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1C361E">
      <w:start w:val="1"/>
      <w:numFmt w:val="bullet"/>
      <w:lvlText w:val="•"/>
      <w:lvlJc w:val="left"/>
      <w:pPr>
        <w:ind w:left="299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B36D334">
      <w:start w:val="1"/>
      <w:numFmt w:val="bullet"/>
      <w:lvlText w:val="o"/>
      <w:lvlJc w:val="left"/>
      <w:pPr>
        <w:ind w:left="37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5E0AA9E">
      <w:start w:val="1"/>
      <w:numFmt w:val="bullet"/>
      <w:lvlText w:val="▪"/>
      <w:lvlJc w:val="left"/>
      <w:pPr>
        <w:ind w:left="4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3A56B4">
      <w:start w:val="1"/>
      <w:numFmt w:val="bullet"/>
      <w:lvlText w:val="•"/>
      <w:lvlJc w:val="left"/>
      <w:pPr>
        <w:ind w:left="515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4C46BA">
      <w:start w:val="1"/>
      <w:numFmt w:val="bullet"/>
      <w:lvlText w:val="o"/>
      <w:lvlJc w:val="left"/>
      <w:pPr>
        <w:ind w:left="5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CAF5EE">
      <w:start w:val="1"/>
      <w:numFmt w:val="bullet"/>
      <w:lvlText w:val="▪"/>
      <w:lvlJc w:val="left"/>
      <w:pPr>
        <w:ind w:left="6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488093D"/>
    <w:multiLevelType w:val="multilevel"/>
    <w:tmpl w:val="21309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3D31376E"/>
    <w:multiLevelType w:val="multilevel"/>
    <w:tmpl w:val="485096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5B03B76"/>
    <w:multiLevelType w:val="multilevel"/>
    <w:tmpl w:val="A3A6B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7D46643"/>
    <w:multiLevelType w:val="hybridMultilevel"/>
    <w:tmpl w:val="C7F8E9FC"/>
    <w:lvl w:ilvl="0" w:tplc="041F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5" w15:restartNumberingAfterBreak="0">
    <w:nsid w:val="53471910"/>
    <w:multiLevelType w:val="multilevel"/>
    <w:tmpl w:val="821CE8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304772453">
    <w:abstractNumId w:val="0"/>
  </w:num>
  <w:num w:numId="2" w16cid:durableId="1535650161">
    <w:abstractNumId w:val="2"/>
  </w:num>
  <w:num w:numId="3" w16cid:durableId="688141520">
    <w:abstractNumId w:val="3"/>
  </w:num>
  <w:num w:numId="4" w16cid:durableId="1306088793">
    <w:abstractNumId w:val="5"/>
  </w:num>
  <w:num w:numId="5" w16cid:durableId="1678269840">
    <w:abstractNumId w:val="1"/>
  </w:num>
  <w:num w:numId="6" w16cid:durableId="5185877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LE0NjG1NDQ0MDNW0lEKTi0uzszPAykwrAUA/RK+IiwAAAA="/>
  </w:docVars>
  <w:rsids>
    <w:rsidRoot w:val="00470648"/>
    <w:rsid w:val="0003383E"/>
    <w:rsid w:val="00042511"/>
    <w:rsid w:val="00045F13"/>
    <w:rsid w:val="000538E4"/>
    <w:rsid w:val="000837BF"/>
    <w:rsid w:val="0009006B"/>
    <w:rsid w:val="00092D44"/>
    <w:rsid w:val="000B7DE7"/>
    <w:rsid w:val="000D3B74"/>
    <w:rsid w:val="000D3FB7"/>
    <w:rsid w:val="000E02C3"/>
    <w:rsid w:val="000E101A"/>
    <w:rsid w:val="000F48A1"/>
    <w:rsid w:val="0010751F"/>
    <w:rsid w:val="00110335"/>
    <w:rsid w:val="00123DCD"/>
    <w:rsid w:val="00135B1A"/>
    <w:rsid w:val="001404DA"/>
    <w:rsid w:val="001731A2"/>
    <w:rsid w:val="001769D7"/>
    <w:rsid w:val="00181727"/>
    <w:rsid w:val="001927CA"/>
    <w:rsid w:val="001E16A7"/>
    <w:rsid w:val="001F761F"/>
    <w:rsid w:val="00216C0C"/>
    <w:rsid w:val="00221106"/>
    <w:rsid w:val="00227891"/>
    <w:rsid w:val="002511F2"/>
    <w:rsid w:val="00261AA1"/>
    <w:rsid w:val="0029029A"/>
    <w:rsid w:val="002B6BC0"/>
    <w:rsid w:val="002C1952"/>
    <w:rsid w:val="002C444B"/>
    <w:rsid w:val="00307B5A"/>
    <w:rsid w:val="00314F8A"/>
    <w:rsid w:val="0032299F"/>
    <w:rsid w:val="003315C9"/>
    <w:rsid w:val="00331948"/>
    <w:rsid w:val="0034517A"/>
    <w:rsid w:val="00357712"/>
    <w:rsid w:val="0037010F"/>
    <w:rsid w:val="003732E1"/>
    <w:rsid w:val="003759F9"/>
    <w:rsid w:val="00376375"/>
    <w:rsid w:val="00390ED7"/>
    <w:rsid w:val="003925D7"/>
    <w:rsid w:val="003B7CA1"/>
    <w:rsid w:val="003D6F1A"/>
    <w:rsid w:val="003E0334"/>
    <w:rsid w:val="003E7733"/>
    <w:rsid w:val="003F4440"/>
    <w:rsid w:val="003F7BD9"/>
    <w:rsid w:val="00402723"/>
    <w:rsid w:val="004147F2"/>
    <w:rsid w:val="004313FD"/>
    <w:rsid w:val="004323CF"/>
    <w:rsid w:val="00440B7D"/>
    <w:rsid w:val="00470648"/>
    <w:rsid w:val="0047410B"/>
    <w:rsid w:val="004A3F06"/>
    <w:rsid w:val="004A520E"/>
    <w:rsid w:val="004B3B14"/>
    <w:rsid w:val="004B7B72"/>
    <w:rsid w:val="004D108D"/>
    <w:rsid w:val="004E3406"/>
    <w:rsid w:val="004E4C4D"/>
    <w:rsid w:val="004F366F"/>
    <w:rsid w:val="005063DC"/>
    <w:rsid w:val="0051446A"/>
    <w:rsid w:val="00517F59"/>
    <w:rsid w:val="005545E8"/>
    <w:rsid w:val="00573401"/>
    <w:rsid w:val="00592F04"/>
    <w:rsid w:val="005971E6"/>
    <w:rsid w:val="005D385B"/>
    <w:rsid w:val="005D520D"/>
    <w:rsid w:val="005E6C1E"/>
    <w:rsid w:val="00604DC8"/>
    <w:rsid w:val="00622409"/>
    <w:rsid w:val="00625948"/>
    <w:rsid w:val="00627A29"/>
    <w:rsid w:val="0063212E"/>
    <w:rsid w:val="00635992"/>
    <w:rsid w:val="006457D1"/>
    <w:rsid w:val="0066524C"/>
    <w:rsid w:val="00671DE1"/>
    <w:rsid w:val="0067386B"/>
    <w:rsid w:val="00674E7B"/>
    <w:rsid w:val="0067695B"/>
    <w:rsid w:val="006A0879"/>
    <w:rsid w:val="006A188A"/>
    <w:rsid w:val="006B18A5"/>
    <w:rsid w:val="006B3AE5"/>
    <w:rsid w:val="006B71F6"/>
    <w:rsid w:val="006C47F3"/>
    <w:rsid w:val="006D3013"/>
    <w:rsid w:val="006D7318"/>
    <w:rsid w:val="006E7597"/>
    <w:rsid w:val="00713089"/>
    <w:rsid w:val="00734351"/>
    <w:rsid w:val="00736327"/>
    <w:rsid w:val="007435A7"/>
    <w:rsid w:val="00776635"/>
    <w:rsid w:val="00780AC5"/>
    <w:rsid w:val="00783C72"/>
    <w:rsid w:val="00790552"/>
    <w:rsid w:val="007A3EFD"/>
    <w:rsid w:val="007B6B78"/>
    <w:rsid w:val="007C06FC"/>
    <w:rsid w:val="007D0EEF"/>
    <w:rsid w:val="007D5B7B"/>
    <w:rsid w:val="007E2DCF"/>
    <w:rsid w:val="00811C6C"/>
    <w:rsid w:val="00816762"/>
    <w:rsid w:val="0083351D"/>
    <w:rsid w:val="00852236"/>
    <w:rsid w:val="0086012A"/>
    <w:rsid w:val="00877214"/>
    <w:rsid w:val="008C1B70"/>
    <w:rsid w:val="008C2091"/>
    <w:rsid w:val="008E0EB4"/>
    <w:rsid w:val="008E4605"/>
    <w:rsid w:val="008F07C9"/>
    <w:rsid w:val="009060FA"/>
    <w:rsid w:val="00923D08"/>
    <w:rsid w:val="00924198"/>
    <w:rsid w:val="00932E48"/>
    <w:rsid w:val="0094036C"/>
    <w:rsid w:val="009510DA"/>
    <w:rsid w:val="00962DEE"/>
    <w:rsid w:val="00977E12"/>
    <w:rsid w:val="009802DF"/>
    <w:rsid w:val="009810FB"/>
    <w:rsid w:val="00994C62"/>
    <w:rsid w:val="009B13CC"/>
    <w:rsid w:val="009E00CE"/>
    <w:rsid w:val="009E4E35"/>
    <w:rsid w:val="009F7213"/>
    <w:rsid w:val="00A06C49"/>
    <w:rsid w:val="00A10617"/>
    <w:rsid w:val="00A15279"/>
    <w:rsid w:val="00A2101E"/>
    <w:rsid w:val="00A242EE"/>
    <w:rsid w:val="00A40D26"/>
    <w:rsid w:val="00A43BD9"/>
    <w:rsid w:val="00A56C34"/>
    <w:rsid w:val="00A8117B"/>
    <w:rsid w:val="00A860E6"/>
    <w:rsid w:val="00A91813"/>
    <w:rsid w:val="00A93565"/>
    <w:rsid w:val="00A9766C"/>
    <w:rsid w:val="00A97F43"/>
    <w:rsid w:val="00AB56C9"/>
    <w:rsid w:val="00AC726D"/>
    <w:rsid w:val="00AD45C9"/>
    <w:rsid w:val="00B11920"/>
    <w:rsid w:val="00B14586"/>
    <w:rsid w:val="00B3360E"/>
    <w:rsid w:val="00BA22B0"/>
    <w:rsid w:val="00BA62F7"/>
    <w:rsid w:val="00BB1069"/>
    <w:rsid w:val="00BE0D50"/>
    <w:rsid w:val="00BE7736"/>
    <w:rsid w:val="00C00A41"/>
    <w:rsid w:val="00C22915"/>
    <w:rsid w:val="00C27C51"/>
    <w:rsid w:val="00C40F56"/>
    <w:rsid w:val="00C41718"/>
    <w:rsid w:val="00C4505C"/>
    <w:rsid w:val="00C47763"/>
    <w:rsid w:val="00C51477"/>
    <w:rsid w:val="00C5762D"/>
    <w:rsid w:val="00C67B6E"/>
    <w:rsid w:val="00C72560"/>
    <w:rsid w:val="00C85D05"/>
    <w:rsid w:val="00C922C9"/>
    <w:rsid w:val="00C95BC7"/>
    <w:rsid w:val="00CA4383"/>
    <w:rsid w:val="00CB33AB"/>
    <w:rsid w:val="00CC0D3D"/>
    <w:rsid w:val="00D020EB"/>
    <w:rsid w:val="00D1264B"/>
    <w:rsid w:val="00D57490"/>
    <w:rsid w:val="00D601D5"/>
    <w:rsid w:val="00D62282"/>
    <w:rsid w:val="00D76B67"/>
    <w:rsid w:val="00D77C0E"/>
    <w:rsid w:val="00D83CD4"/>
    <w:rsid w:val="00D84A83"/>
    <w:rsid w:val="00DA3BE6"/>
    <w:rsid w:val="00DC67A4"/>
    <w:rsid w:val="00DD445B"/>
    <w:rsid w:val="00DE1E23"/>
    <w:rsid w:val="00DE7B92"/>
    <w:rsid w:val="00E129FE"/>
    <w:rsid w:val="00E2615C"/>
    <w:rsid w:val="00E46DA2"/>
    <w:rsid w:val="00E70DCA"/>
    <w:rsid w:val="00E723FF"/>
    <w:rsid w:val="00E87254"/>
    <w:rsid w:val="00EA241A"/>
    <w:rsid w:val="00EC02E0"/>
    <w:rsid w:val="00EC2DA4"/>
    <w:rsid w:val="00EC4EF4"/>
    <w:rsid w:val="00EF74AE"/>
    <w:rsid w:val="00F00BE8"/>
    <w:rsid w:val="00F079DC"/>
    <w:rsid w:val="00F25800"/>
    <w:rsid w:val="00F33C97"/>
    <w:rsid w:val="00F33DCB"/>
    <w:rsid w:val="00F45358"/>
    <w:rsid w:val="00F45C5A"/>
    <w:rsid w:val="00F626B4"/>
    <w:rsid w:val="00F76F6B"/>
    <w:rsid w:val="00F903F9"/>
    <w:rsid w:val="00F9336A"/>
    <w:rsid w:val="00FA4CD3"/>
    <w:rsid w:val="00FB3C19"/>
    <w:rsid w:val="00FB4BC4"/>
    <w:rsid w:val="00FC497D"/>
    <w:rsid w:val="00FC51DB"/>
    <w:rsid w:val="00FE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9D11A0"/>
  <w15:docId w15:val="{E2926B4C-179E-4A4B-AC90-560574301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54" w:lineRule="auto"/>
      <w:ind w:left="125" w:hanging="10"/>
    </w:pPr>
    <w:rPr>
      <w:rFonts w:ascii="Arial" w:eastAsia="Arial" w:hAnsi="Arial" w:cs="Arial"/>
      <w:color w:val="252525"/>
      <w:sz w:val="20"/>
      <w:lang w:val="nl-BE" w:eastAsia="nl-BE" w:bidi="nl-B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D126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AltBilgi">
    <w:name w:val="footer"/>
    <w:basedOn w:val="Normal"/>
    <w:link w:val="Al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6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6C1E"/>
    <w:rPr>
      <w:rFonts w:ascii="Segoe UI" w:eastAsia="Arial" w:hAnsi="Segoe UI" w:cs="Segoe UI"/>
      <w:color w:val="252525"/>
      <w:sz w:val="18"/>
      <w:szCs w:val="18"/>
      <w:lang w:val="nl-BE" w:eastAsia="nl-BE" w:bidi="nl-BE"/>
    </w:rPr>
  </w:style>
  <w:style w:type="character" w:customStyle="1" w:styleId="DipnotMetniChar">
    <w:name w:val="Dipnot Metni Char"/>
    <w:basedOn w:val="VarsaylanParagrafYazTipi"/>
    <w:link w:val="DipnotMetni"/>
    <w:qFormat/>
    <w:rsid w:val="00A9766C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onNotMetniChar">
    <w:name w:val="Son Not Metni Char"/>
    <w:basedOn w:val="VarsaylanParagrafYazTipi"/>
    <w:link w:val="SonNotMetni"/>
    <w:uiPriority w:val="99"/>
    <w:qFormat/>
    <w:rsid w:val="00A9766C"/>
    <w:rPr>
      <w:sz w:val="20"/>
      <w:szCs w:val="20"/>
      <w:lang w:val="it-IT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sid w:val="00A9766C"/>
    <w:rPr>
      <w:sz w:val="16"/>
      <w:szCs w:val="16"/>
    </w:rPr>
  </w:style>
  <w:style w:type="paragraph" w:styleId="DipnotMetni">
    <w:name w:val="footnote text"/>
    <w:basedOn w:val="Normal"/>
    <w:link w:val="DipnotMetniChar"/>
    <w:rsid w:val="00A9766C"/>
    <w:pPr>
      <w:suppressAutoHyphens/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color w:val="auto"/>
      <w:szCs w:val="20"/>
      <w:lang w:val="fr-FR" w:eastAsia="en-US" w:bidi="ar-SA"/>
    </w:rPr>
  </w:style>
  <w:style w:type="character" w:customStyle="1" w:styleId="DipnotMetniChar1">
    <w:name w:val="Dip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SonNotMetni">
    <w:name w:val="endnote text"/>
    <w:basedOn w:val="Normal"/>
    <w:link w:val="SonNotMetniChar"/>
    <w:uiPriority w:val="99"/>
    <w:unhideWhenUsed/>
    <w:rsid w:val="00A9766C"/>
    <w:pPr>
      <w:suppressAutoHyphens/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Cs w:val="20"/>
      <w:lang w:val="it-IT" w:eastAsia="en-US" w:bidi="ar-SA"/>
    </w:rPr>
  </w:style>
  <w:style w:type="character" w:customStyle="1" w:styleId="SonnotMetniChar1">
    <w:name w:val="Son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ListeParagraf">
    <w:name w:val="List Paragraph"/>
    <w:basedOn w:val="Normal"/>
    <w:uiPriority w:val="34"/>
    <w:qFormat/>
    <w:rsid w:val="00A9766C"/>
    <w:pPr>
      <w:suppressAutoHyphens/>
      <w:spacing w:after="200" w:line="27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it-IT" w:eastAsia="en-US" w:bidi="ar-SA"/>
    </w:rPr>
  </w:style>
  <w:style w:type="table" w:styleId="TabloKlavuzu">
    <w:name w:val="Table Grid"/>
    <w:basedOn w:val="NormalTablo"/>
    <w:uiPriority w:val="59"/>
    <w:rsid w:val="00A9766C"/>
    <w:pPr>
      <w:suppressAutoHyphens/>
    </w:pPr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4C62"/>
    <w:pPr>
      <w:autoSpaceDE w:val="0"/>
      <w:autoSpaceDN w:val="0"/>
      <w:adjustRightInd w:val="0"/>
    </w:pPr>
    <w:rPr>
      <w:rFonts w:ascii="AB BLine" w:hAnsi="AB BLine" w:cs="AB BLine"/>
      <w:color w:val="000000"/>
      <w:lang w:val="en-GB"/>
    </w:rPr>
  </w:style>
  <w:style w:type="paragraph" w:customStyle="1" w:styleId="a">
    <w:basedOn w:val="Normal"/>
    <w:next w:val="AltBilgi"/>
    <w:link w:val="AltbilgiChar0"/>
    <w:uiPriority w:val="99"/>
    <w:rsid w:val="00EC2DA4"/>
    <w:pPr>
      <w:tabs>
        <w:tab w:val="center" w:pos="4320"/>
        <w:tab w:val="right" w:pos="8640"/>
      </w:tabs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 w:val="24"/>
      <w:lang w:val="en-US" w:eastAsia="en-US" w:bidi="ar-SA"/>
    </w:rPr>
  </w:style>
  <w:style w:type="character" w:customStyle="1" w:styleId="AltbilgiChar0">
    <w:name w:val="Altbilgi Char"/>
    <w:link w:val="a"/>
    <w:uiPriority w:val="99"/>
    <w:rsid w:val="00EC2DA4"/>
    <w:rPr>
      <w:sz w:val="24"/>
      <w:szCs w:val="24"/>
      <w:lang w:val="en-US" w:eastAsia="en-US"/>
    </w:rPr>
  </w:style>
  <w:style w:type="paragraph" w:customStyle="1" w:styleId="a0">
    <w:basedOn w:val="Normal"/>
    <w:next w:val="AltBilgi"/>
    <w:uiPriority w:val="99"/>
    <w:rsid w:val="009E4E35"/>
    <w:pPr>
      <w:spacing w:after="0" w:line="240" w:lineRule="auto"/>
      <w:ind w:left="0" w:right="-567" w:firstLine="0"/>
    </w:pPr>
    <w:rPr>
      <w:rFonts w:eastAsia="Times New Roman" w:cs="Times New Roman"/>
      <w:color w:val="auto"/>
      <w:sz w:val="16"/>
      <w:szCs w:val="20"/>
      <w:lang w:val="fr-FR" w:eastAsia="x-none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7.png"/><Relationship Id="rId7" Type="http://schemas.openxmlformats.org/officeDocument/2006/relationships/image" Target="media/image9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CBCE1-A259-4344-8EA8-DEFDEFEE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150</Characters>
  <Application>Microsoft Office Word</Application>
  <DocSecurity>0</DocSecurity>
  <Lines>96</Lines>
  <Paragraphs>4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nadogru</dc:creator>
  <cp:keywords/>
  <cp:lastModifiedBy>Ceylan Merve BİNİCİ</cp:lastModifiedBy>
  <cp:revision>2</cp:revision>
  <cp:lastPrinted>2025-03-04T06:56:00Z</cp:lastPrinted>
  <dcterms:created xsi:type="dcterms:W3CDTF">2026-01-08T06:41:00Z</dcterms:created>
  <dcterms:modified xsi:type="dcterms:W3CDTF">2026-01-08T06:41:00Z</dcterms:modified>
</cp:coreProperties>
</file>